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DB7025" w14:textId="77777777" w:rsidR="00DA5C54" w:rsidRPr="00EB3B02" w:rsidRDefault="00DA5C54" w:rsidP="00DA5C54">
      <w:pPr>
        <w:pStyle w:val="Rob"/>
        <w:spacing w:line="360" w:lineRule="auto"/>
        <w:rPr>
          <w:b/>
        </w:rPr>
      </w:pPr>
      <w:r>
        <w:rPr>
          <w:b/>
        </w:rPr>
        <w:t xml:space="preserve">Minimum </w:t>
      </w:r>
      <w:r w:rsidRPr="00EB3B02">
        <w:rPr>
          <w:b/>
        </w:rPr>
        <w:t>GIT Setup in RAD:</w:t>
      </w:r>
    </w:p>
    <w:p w14:paraId="54DB7026" w14:textId="0D113D9F" w:rsidR="00A228E5" w:rsidRDefault="00A228E5" w:rsidP="00A228E5">
      <w:pPr>
        <w:pStyle w:val="Rob"/>
      </w:pPr>
      <w:r>
        <w:t>Ensure you have followed the Developer Setup instructions on the Wiki. There are five (5) documents that you need to follow</w:t>
      </w:r>
      <w:r w:rsidR="00507BE1">
        <w:t>…</w:t>
      </w:r>
      <w:bookmarkStart w:id="0" w:name="_GoBack"/>
      <w:bookmarkEnd w:id="0"/>
    </w:p>
    <w:p w14:paraId="54DB7027" w14:textId="77777777" w:rsidR="00DA5C54" w:rsidRDefault="00DA5C54" w:rsidP="00DA5C54">
      <w:pPr>
        <w:pStyle w:val="Rob"/>
      </w:pPr>
    </w:p>
    <w:p w14:paraId="54DB7028" w14:textId="77777777" w:rsidR="00DA5C54" w:rsidRPr="007151E3" w:rsidRDefault="00DA5C54" w:rsidP="00DA5C54">
      <w:pPr>
        <w:pStyle w:val="Rob"/>
        <w:spacing w:line="360" w:lineRule="auto"/>
        <w:rPr>
          <w:b/>
        </w:rPr>
      </w:pPr>
      <w:r w:rsidRPr="007151E3">
        <w:rPr>
          <w:b/>
        </w:rPr>
        <w:t>Clone the Git Repository:</w:t>
      </w:r>
    </w:p>
    <w:p w14:paraId="54DB7029" w14:textId="77777777" w:rsidR="00DA5C54" w:rsidRDefault="00DA5C54" w:rsidP="00DA5C54">
      <w:pPr>
        <w:pStyle w:val="Rob"/>
        <w:numPr>
          <w:ilvl w:val="0"/>
          <w:numId w:val="7"/>
        </w:numPr>
      </w:pPr>
      <w:r>
        <w:t>In stash, click in the SSH URL for your repo, then Ctrl-C to copy it to the clipboard.</w:t>
      </w:r>
    </w:p>
    <w:p w14:paraId="54DB702A" w14:textId="77777777" w:rsidR="00DA5C54" w:rsidRDefault="00DA5C54" w:rsidP="00DA5C54">
      <w:pPr>
        <w:pStyle w:val="Rob"/>
        <w:numPr>
          <w:ilvl w:val="0"/>
          <w:numId w:val="7"/>
        </w:numPr>
      </w:pPr>
      <w:r>
        <w:t>In the Git Repository view, click “Clone a Git Repository”. The dialog should look similar to the following:</w:t>
      </w:r>
    </w:p>
    <w:p w14:paraId="54DB702B" w14:textId="77777777" w:rsidR="00DA5C54" w:rsidRDefault="00DA5C54" w:rsidP="00DA5C54">
      <w:pPr>
        <w:pStyle w:val="Rob"/>
      </w:pPr>
    </w:p>
    <w:p w14:paraId="54DB702C" w14:textId="77777777" w:rsidR="00DA5C54" w:rsidRDefault="00A228E5" w:rsidP="00DA5C54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54DB70AF" wp14:editId="54DB70B0">
            <wp:extent cx="4610100" cy="4810125"/>
            <wp:effectExtent l="1905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810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B702D" w14:textId="77777777" w:rsidR="00DA5C54" w:rsidRDefault="00DA5C54" w:rsidP="00DA5C54">
      <w:pPr>
        <w:pStyle w:val="Rob"/>
      </w:pPr>
    </w:p>
    <w:p w14:paraId="54DB702E" w14:textId="77777777" w:rsidR="00DA5C54" w:rsidRDefault="00DA5C54" w:rsidP="00DA5C54">
      <w:pPr>
        <w:pStyle w:val="Rob"/>
      </w:pPr>
      <w:r>
        <w:t>Next &gt;</w:t>
      </w:r>
    </w:p>
    <w:p w14:paraId="54DB702F" w14:textId="77777777" w:rsidR="00DA5C54" w:rsidRDefault="00DA5C54" w:rsidP="00DA5C54">
      <w:pPr>
        <w:pStyle w:val="Rob"/>
      </w:pPr>
    </w:p>
    <w:p w14:paraId="54DB7030" w14:textId="77777777" w:rsidR="00DA5C54" w:rsidRDefault="00A228E5" w:rsidP="00DA5C54">
      <w:pPr>
        <w:pStyle w:val="Rob"/>
        <w:jc w:val="center"/>
      </w:pPr>
      <w:r>
        <w:rPr>
          <w:noProof/>
          <w:lang w:bidi="ta-IN"/>
        </w:rPr>
        <w:lastRenderedPageBreak/>
        <w:drawing>
          <wp:inline distT="0" distB="0" distL="0" distR="0" wp14:anchorId="54DB70B1" wp14:editId="54DB70B2">
            <wp:extent cx="4610100" cy="4810125"/>
            <wp:effectExtent l="19050" t="0" r="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810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B7031" w14:textId="77777777" w:rsidR="00DA5C54" w:rsidRDefault="00DA5C54" w:rsidP="00DA5C54">
      <w:pPr>
        <w:pStyle w:val="Rob"/>
      </w:pPr>
    </w:p>
    <w:p w14:paraId="54DB7032" w14:textId="77777777" w:rsidR="00DA5C54" w:rsidRDefault="00DA5C54" w:rsidP="00DA5C54">
      <w:pPr>
        <w:pStyle w:val="Rob"/>
      </w:pPr>
      <w:r>
        <w:t>Next &gt;</w:t>
      </w:r>
    </w:p>
    <w:p w14:paraId="54DB7033" w14:textId="77777777" w:rsidR="00DA5C54" w:rsidRDefault="00DA5C54" w:rsidP="00DA5C54">
      <w:pPr>
        <w:pStyle w:val="Rob"/>
      </w:pPr>
    </w:p>
    <w:p w14:paraId="54DB7034" w14:textId="77777777" w:rsidR="00DA5C54" w:rsidRDefault="00DA5C54">
      <w:pPr>
        <w:rPr>
          <w:rFonts w:ascii="Verdana" w:hAnsi="Verdana"/>
          <w:sz w:val="24"/>
        </w:rPr>
      </w:pPr>
      <w:r>
        <w:br w:type="page"/>
      </w:r>
    </w:p>
    <w:p w14:paraId="54DB7035" w14:textId="77777777" w:rsidR="00DA5C54" w:rsidRDefault="00DA5C54" w:rsidP="00DA5C54">
      <w:pPr>
        <w:pStyle w:val="Rob"/>
      </w:pPr>
    </w:p>
    <w:p w14:paraId="54DB7036" w14:textId="77777777" w:rsidR="00DA5C54" w:rsidRDefault="00A228E5" w:rsidP="00DA5C54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54DB70B3" wp14:editId="54DB70B4">
            <wp:extent cx="4610100" cy="4810125"/>
            <wp:effectExtent l="19050" t="0" r="0" b="0"/>
            <wp:docPr id="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810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B7037" w14:textId="77777777" w:rsidR="00DA5C54" w:rsidRDefault="00DA5C54" w:rsidP="00DA5C54">
      <w:pPr>
        <w:pStyle w:val="Rob"/>
      </w:pPr>
    </w:p>
    <w:p w14:paraId="54DB7038" w14:textId="77777777" w:rsidR="00DA5C54" w:rsidRDefault="00DA5C54" w:rsidP="00DA5C54">
      <w:pPr>
        <w:pStyle w:val="Rob"/>
      </w:pPr>
      <w:r>
        <w:t>Click Finish</w:t>
      </w:r>
    </w:p>
    <w:p w14:paraId="54DB7039" w14:textId="77777777" w:rsidR="00DA5C54" w:rsidRDefault="00DA5C54" w:rsidP="00DA5C54">
      <w:pPr>
        <w:pStyle w:val="Rob"/>
      </w:pPr>
    </w:p>
    <w:p w14:paraId="54DB703A" w14:textId="77777777" w:rsidR="00DA5C54" w:rsidRDefault="00DA5C54" w:rsidP="00DA5C54">
      <w:pPr>
        <w:pStyle w:val="Rob"/>
      </w:pPr>
      <w:r>
        <w:t>The following steps show you how to import the Eclipse projects into your workspace. In the future, a shortcut is available here by checking the “Import all existing projects after clones finishes”.</w:t>
      </w:r>
    </w:p>
    <w:p w14:paraId="54DB703B" w14:textId="77777777" w:rsidR="00DA5C54" w:rsidRDefault="00DA5C54" w:rsidP="00DA5C54">
      <w:pPr>
        <w:pStyle w:val="Rob"/>
      </w:pPr>
    </w:p>
    <w:p w14:paraId="54DB703C" w14:textId="77777777" w:rsidR="00DA5C54" w:rsidRDefault="00DA5C54">
      <w:pPr>
        <w:rPr>
          <w:rFonts w:ascii="Verdana" w:hAnsi="Verdana"/>
          <w:sz w:val="24"/>
        </w:rPr>
      </w:pPr>
      <w:r>
        <w:br w:type="page"/>
      </w:r>
    </w:p>
    <w:p w14:paraId="54DB703D" w14:textId="77777777" w:rsidR="00DA5C54" w:rsidRDefault="00DA5C54" w:rsidP="00DA5C54">
      <w:pPr>
        <w:pStyle w:val="Rob"/>
      </w:pPr>
    </w:p>
    <w:p w14:paraId="54DB703E" w14:textId="77777777" w:rsidR="00DA5C54" w:rsidRPr="00DA5C54" w:rsidRDefault="00DA5C54" w:rsidP="00DA5C54">
      <w:pPr>
        <w:pStyle w:val="Rob"/>
        <w:spacing w:line="360" w:lineRule="auto"/>
        <w:rPr>
          <w:b/>
        </w:rPr>
      </w:pPr>
      <w:r w:rsidRPr="00DA5C54">
        <w:rPr>
          <w:b/>
        </w:rPr>
        <w:t>Your Git Repository view</w:t>
      </w:r>
      <w:r>
        <w:rPr>
          <w:b/>
        </w:rPr>
        <w:t xml:space="preserve"> and Package Explorer view</w:t>
      </w:r>
      <w:r w:rsidRPr="00DA5C54">
        <w:rPr>
          <w:b/>
        </w:rPr>
        <w:t>:</w:t>
      </w:r>
    </w:p>
    <w:p w14:paraId="54DB703F" w14:textId="77777777" w:rsidR="00DA5C54" w:rsidRDefault="00DA5C54" w:rsidP="00DA5C54">
      <w:pPr>
        <w:pStyle w:val="Rob"/>
      </w:pPr>
    </w:p>
    <w:p w14:paraId="54DB7040" w14:textId="77777777" w:rsidR="00DA5C54" w:rsidRDefault="00DA5C54" w:rsidP="00DA5C54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54DB70B5" wp14:editId="54DB70B6">
            <wp:extent cx="3886200" cy="1190625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190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B7041" w14:textId="77777777" w:rsidR="00DA5C54" w:rsidRDefault="00DA5C54" w:rsidP="00DA5C54">
      <w:pPr>
        <w:pStyle w:val="Rob"/>
      </w:pPr>
    </w:p>
    <w:p w14:paraId="54DB7042" w14:textId="77777777" w:rsidR="00DA5C54" w:rsidRDefault="00A228E5" w:rsidP="00DA5C54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54DB70B7" wp14:editId="54DB70B8">
            <wp:extent cx="4200525" cy="4210050"/>
            <wp:effectExtent l="19050" t="0" r="9525" b="0"/>
            <wp:docPr id="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4210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B7043" w14:textId="77777777" w:rsidR="00DA5C54" w:rsidRDefault="00DA5C54" w:rsidP="00DA5C54">
      <w:pPr>
        <w:pStyle w:val="Rob"/>
      </w:pPr>
    </w:p>
    <w:p w14:paraId="54DB7044" w14:textId="77777777" w:rsidR="00DA5C54" w:rsidRDefault="00DA5C54">
      <w:pPr>
        <w:rPr>
          <w:rFonts w:ascii="Verdana" w:hAnsi="Verdana"/>
          <w:sz w:val="24"/>
        </w:rPr>
      </w:pPr>
      <w:r>
        <w:br w:type="page"/>
      </w:r>
    </w:p>
    <w:p w14:paraId="54DB7045" w14:textId="77777777" w:rsidR="00DA5C54" w:rsidRDefault="00DA5C54" w:rsidP="00DA5C54">
      <w:pPr>
        <w:pStyle w:val="Rob"/>
      </w:pPr>
    </w:p>
    <w:p w14:paraId="54DB7046" w14:textId="77777777" w:rsidR="00DA5C54" w:rsidRPr="00DA5C54" w:rsidRDefault="00DA5C54" w:rsidP="00DA5C54">
      <w:pPr>
        <w:pStyle w:val="Rob"/>
        <w:spacing w:line="360" w:lineRule="auto"/>
        <w:rPr>
          <w:b/>
        </w:rPr>
      </w:pPr>
      <w:r w:rsidRPr="00DA5C54">
        <w:rPr>
          <w:b/>
        </w:rPr>
        <w:t>Import Eclipse Projects:</w:t>
      </w:r>
    </w:p>
    <w:p w14:paraId="54DB7047" w14:textId="77777777" w:rsidR="00DA5C54" w:rsidRDefault="00FC27B1" w:rsidP="00356F8F">
      <w:pPr>
        <w:pStyle w:val="Rob"/>
        <w:numPr>
          <w:ilvl w:val="0"/>
          <w:numId w:val="9"/>
        </w:numPr>
      </w:pPr>
      <w:r>
        <w:t>In the Git Repository view, right-mouse on the repo, Import Projects…</w:t>
      </w:r>
    </w:p>
    <w:p w14:paraId="54DB7048" w14:textId="77777777" w:rsidR="00DA5C54" w:rsidRDefault="00DA5C54" w:rsidP="00DA5C54">
      <w:pPr>
        <w:pStyle w:val="Rob"/>
      </w:pPr>
    </w:p>
    <w:p w14:paraId="54DB7049" w14:textId="77777777" w:rsidR="00DA5C54" w:rsidRDefault="00A228E5" w:rsidP="00FC27B1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54DB70B9" wp14:editId="54DB70BA">
            <wp:extent cx="4867275" cy="4981575"/>
            <wp:effectExtent l="19050" t="0" r="9525" b="0"/>
            <wp:docPr id="11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4981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B704A" w14:textId="77777777" w:rsidR="00DA5C54" w:rsidRDefault="00DA5C54" w:rsidP="00DA5C54">
      <w:pPr>
        <w:pStyle w:val="Rob"/>
      </w:pPr>
    </w:p>
    <w:p w14:paraId="54DB704B" w14:textId="77777777" w:rsidR="00DA5C54" w:rsidRDefault="00FC27B1" w:rsidP="00DA5C54">
      <w:pPr>
        <w:pStyle w:val="Rob"/>
      </w:pPr>
      <w:r>
        <w:t>Click Next &gt;</w:t>
      </w:r>
    </w:p>
    <w:p w14:paraId="54DB704C" w14:textId="77777777" w:rsidR="00DA5C54" w:rsidRDefault="00DA5C54" w:rsidP="00DA5C54">
      <w:pPr>
        <w:pStyle w:val="Rob"/>
      </w:pPr>
    </w:p>
    <w:p w14:paraId="54DB704D" w14:textId="77777777" w:rsidR="00FC27B1" w:rsidRDefault="00FC27B1">
      <w:pPr>
        <w:rPr>
          <w:rFonts w:ascii="Verdana" w:hAnsi="Verdana"/>
          <w:sz w:val="24"/>
        </w:rPr>
      </w:pPr>
      <w:r>
        <w:br w:type="page"/>
      </w:r>
    </w:p>
    <w:p w14:paraId="54DB704E" w14:textId="77777777" w:rsidR="00DA5C54" w:rsidRDefault="00DA5C54" w:rsidP="00DA5C54">
      <w:pPr>
        <w:pStyle w:val="Rob"/>
      </w:pPr>
    </w:p>
    <w:p w14:paraId="54DB704F" w14:textId="77777777" w:rsidR="00DA5C54" w:rsidRDefault="00A228E5" w:rsidP="00FC27B1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54DB70BB" wp14:editId="54DB70BC">
            <wp:extent cx="4867275" cy="4981575"/>
            <wp:effectExtent l="19050" t="0" r="9525" b="0"/>
            <wp:docPr id="12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4981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B7050" w14:textId="77777777" w:rsidR="00DA5C54" w:rsidRDefault="00DA5C54" w:rsidP="00DA5C54">
      <w:pPr>
        <w:pStyle w:val="Rob"/>
      </w:pPr>
    </w:p>
    <w:p w14:paraId="54DB7051" w14:textId="77777777" w:rsidR="00DA5C54" w:rsidRDefault="00FC27B1" w:rsidP="00DA5C54">
      <w:pPr>
        <w:pStyle w:val="Rob"/>
      </w:pPr>
      <w:r>
        <w:t>Click Finish</w:t>
      </w:r>
    </w:p>
    <w:p w14:paraId="54DB7052" w14:textId="77777777" w:rsidR="00DA5C54" w:rsidRDefault="00DA5C54" w:rsidP="00DA5C54">
      <w:pPr>
        <w:pStyle w:val="Rob"/>
      </w:pPr>
    </w:p>
    <w:p w14:paraId="54DB7053" w14:textId="77777777" w:rsidR="00DA5C54" w:rsidRDefault="00A228E5" w:rsidP="00FC27B1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54DB70BD" wp14:editId="54DB70BE">
            <wp:extent cx="4276725" cy="1390650"/>
            <wp:effectExtent l="19050" t="0" r="9525" b="0"/>
            <wp:docPr id="14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1390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B7054" w14:textId="77777777" w:rsidR="00FC27B1" w:rsidRDefault="00FC27B1" w:rsidP="00DA5C54">
      <w:pPr>
        <w:pStyle w:val="Rob"/>
      </w:pPr>
    </w:p>
    <w:p w14:paraId="54DB7055" w14:textId="77777777" w:rsidR="00FC27B1" w:rsidRDefault="00FC27B1" w:rsidP="00DA5C54">
      <w:pPr>
        <w:pStyle w:val="Rob"/>
      </w:pPr>
    </w:p>
    <w:p w14:paraId="54DB7056" w14:textId="77777777" w:rsidR="00FC27B1" w:rsidRDefault="00FC27B1">
      <w:pPr>
        <w:rPr>
          <w:rFonts w:ascii="Verdana" w:hAnsi="Verdana"/>
          <w:sz w:val="24"/>
        </w:rPr>
      </w:pPr>
      <w:r>
        <w:br w:type="page"/>
      </w:r>
    </w:p>
    <w:p w14:paraId="54DB7057" w14:textId="77777777" w:rsidR="00FC27B1" w:rsidRPr="00FC27B1" w:rsidRDefault="00FC27B1" w:rsidP="00FC27B1">
      <w:pPr>
        <w:pStyle w:val="Rob"/>
        <w:spacing w:line="360" w:lineRule="auto"/>
        <w:rPr>
          <w:b/>
        </w:rPr>
      </w:pPr>
      <w:r w:rsidRPr="00FC27B1">
        <w:rPr>
          <w:b/>
        </w:rPr>
        <w:t xml:space="preserve">Create your </w:t>
      </w:r>
      <w:r w:rsidR="00356F8F">
        <w:rPr>
          <w:b/>
        </w:rPr>
        <w:t>“</w:t>
      </w:r>
      <w:r w:rsidRPr="00FC27B1">
        <w:rPr>
          <w:b/>
        </w:rPr>
        <w:t>develop</w:t>
      </w:r>
      <w:r w:rsidR="00356F8F">
        <w:rPr>
          <w:b/>
        </w:rPr>
        <w:t>”</w:t>
      </w:r>
      <w:r w:rsidRPr="00FC27B1">
        <w:rPr>
          <w:b/>
        </w:rPr>
        <w:t xml:space="preserve"> branch:</w:t>
      </w:r>
    </w:p>
    <w:p w14:paraId="54DB7058" w14:textId="77777777" w:rsidR="00356F8F" w:rsidRDefault="00356F8F" w:rsidP="00356F8F">
      <w:pPr>
        <w:pStyle w:val="Rob"/>
        <w:numPr>
          <w:ilvl w:val="0"/>
          <w:numId w:val="8"/>
        </w:numPr>
      </w:pPr>
      <w:r>
        <w:t>In the Git Repository view, right-mouse on Branches</w:t>
      </w:r>
      <w:r w:rsidR="00A228E5">
        <w:t>, Remote Tracking, origin/develop</w:t>
      </w:r>
      <w:r>
        <w:t xml:space="preserve"> &gt; </w:t>
      </w:r>
      <w:r w:rsidR="00A228E5">
        <w:t>Create</w:t>
      </w:r>
      <w:r>
        <w:t xml:space="preserve"> Branch…</w:t>
      </w:r>
    </w:p>
    <w:p w14:paraId="54DB7059" w14:textId="77777777" w:rsidR="00FC27B1" w:rsidRDefault="00A228E5" w:rsidP="00DA5C54">
      <w:pPr>
        <w:pStyle w:val="Rob"/>
        <w:numPr>
          <w:ilvl w:val="0"/>
          <w:numId w:val="8"/>
        </w:numPr>
      </w:pPr>
      <w:r>
        <w:t>Make your dialog look similar</w:t>
      </w:r>
      <w:r w:rsidR="00356F8F">
        <w:t>:</w:t>
      </w:r>
    </w:p>
    <w:p w14:paraId="54DB705A" w14:textId="77777777" w:rsidR="00FC27B1" w:rsidRDefault="00FC27B1" w:rsidP="00DA5C54">
      <w:pPr>
        <w:pStyle w:val="Rob"/>
      </w:pPr>
    </w:p>
    <w:p w14:paraId="54DB705B" w14:textId="77777777" w:rsidR="00FC27B1" w:rsidRDefault="00A228E5" w:rsidP="00FC27B1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54DB70BF" wp14:editId="54DB70C0">
            <wp:extent cx="4210050" cy="3981450"/>
            <wp:effectExtent l="1905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3981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B705C" w14:textId="77777777" w:rsidR="00FC27B1" w:rsidRDefault="00FC27B1" w:rsidP="00DA5C54">
      <w:pPr>
        <w:pStyle w:val="Rob"/>
      </w:pPr>
    </w:p>
    <w:p w14:paraId="54DB705D" w14:textId="77777777" w:rsidR="00FC27B1" w:rsidRDefault="00356F8F" w:rsidP="00DA5C54">
      <w:pPr>
        <w:pStyle w:val="Rob"/>
      </w:pPr>
      <w:r>
        <w:t>Click Finish.</w:t>
      </w:r>
    </w:p>
    <w:p w14:paraId="54DB705E" w14:textId="77777777" w:rsidR="00FC27B1" w:rsidRDefault="00FC27B1" w:rsidP="00DA5C54">
      <w:pPr>
        <w:pStyle w:val="Rob"/>
      </w:pPr>
    </w:p>
    <w:p w14:paraId="54DB705F" w14:textId="77777777" w:rsidR="00FC27B1" w:rsidRDefault="00356F8F" w:rsidP="00DA5C54">
      <w:pPr>
        <w:pStyle w:val="Rob"/>
      </w:pPr>
      <w:r>
        <w:t>Now you will see a local branch called develop.</w:t>
      </w:r>
    </w:p>
    <w:p w14:paraId="54DB7060" w14:textId="77777777" w:rsidR="00FC27B1" w:rsidRDefault="00FC27B1" w:rsidP="00DA5C54">
      <w:pPr>
        <w:pStyle w:val="Rob"/>
      </w:pPr>
    </w:p>
    <w:p w14:paraId="54DB7061" w14:textId="77777777" w:rsidR="00356F8F" w:rsidRDefault="00356F8F">
      <w:pPr>
        <w:rPr>
          <w:rFonts w:ascii="Verdana" w:hAnsi="Verdana"/>
          <w:sz w:val="24"/>
        </w:rPr>
      </w:pPr>
      <w:r>
        <w:br w:type="page"/>
      </w:r>
    </w:p>
    <w:p w14:paraId="54DB7062" w14:textId="77777777" w:rsidR="00EE26A5" w:rsidRPr="00B53DC2" w:rsidRDefault="00EE26A5" w:rsidP="00EE26A5">
      <w:pPr>
        <w:pStyle w:val="Rob"/>
        <w:spacing w:line="360" w:lineRule="auto"/>
        <w:rPr>
          <w:b/>
        </w:rPr>
      </w:pPr>
      <w:r>
        <w:rPr>
          <w:b/>
        </w:rPr>
        <w:t>Configure Push</w:t>
      </w:r>
      <w:r w:rsidRPr="00B53DC2">
        <w:rPr>
          <w:b/>
        </w:rPr>
        <w:t>:</w:t>
      </w:r>
    </w:p>
    <w:p w14:paraId="54DB7063" w14:textId="77777777" w:rsidR="00EE26A5" w:rsidRDefault="00EE26A5" w:rsidP="00EE26A5">
      <w:pPr>
        <w:pStyle w:val="Rob"/>
        <w:numPr>
          <w:ilvl w:val="0"/>
          <w:numId w:val="10"/>
        </w:numPr>
      </w:pPr>
      <w:r>
        <w:t>In the Git Repository view, expand Remotes, Expand origin</w:t>
      </w:r>
    </w:p>
    <w:p w14:paraId="54DB7064" w14:textId="77777777" w:rsidR="00EE26A5" w:rsidRDefault="00EE26A5" w:rsidP="00EE26A5">
      <w:pPr>
        <w:pStyle w:val="Rob"/>
        <w:numPr>
          <w:ilvl w:val="0"/>
          <w:numId w:val="10"/>
        </w:numPr>
      </w:pPr>
      <w:r>
        <w:t>A red Push URL should exist. Right-mouse, Configure Push…</w:t>
      </w:r>
    </w:p>
    <w:p w14:paraId="54DB7065" w14:textId="77777777" w:rsidR="00EE26A5" w:rsidRDefault="00EE26A5" w:rsidP="00EE26A5">
      <w:pPr>
        <w:pStyle w:val="Rob"/>
      </w:pPr>
    </w:p>
    <w:p w14:paraId="54DB7066" w14:textId="77777777" w:rsidR="00EE26A5" w:rsidRDefault="00187FDE" w:rsidP="00EE26A5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54DB70C1" wp14:editId="54DB70C2">
            <wp:extent cx="4429125" cy="3629025"/>
            <wp:effectExtent l="1905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B7067" w14:textId="77777777" w:rsidR="00EE26A5" w:rsidRDefault="00EE26A5" w:rsidP="00EE26A5">
      <w:pPr>
        <w:pStyle w:val="Rob"/>
      </w:pPr>
    </w:p>
    <w:p w14:paraId="54DB7068" w14:textId="77777777" w:rsidR="00EE26A5" w:rsidRDefault="00EE26A5" w:rsidP="00EE26A5">
      <w:pPr>
        <w:pStyle w:val="Rob"/>
      </w:pPr>
      <w:r>
        <w:t>Click Advanced…</w:t>
      </w:r>
    </w:p>
    <w:p w14:paraId="54DB7069" w14:textId="77777777" w:rsidR="00EE26A5" w:rsidRDefault="00EE26A5" w:rsidP="00EE26A5">
      <w:pPr>
        <w:pStyle w:val="Rob"/>
      </w:pPr>
    </w:p>
    <w:p w14:paraId="54DB706A" w14:textId="77777777" w:rsidR="00EE26A5" w:rsidRDefault="00EE26A5" w:rsidP="00EE26A5">
      <w:pPr>
        <w:rPr>
          <w:rFonts w:ascii="Verdana" w:hAnsi="Verdana"/>
          <w:sz w:val="24"/>
        </w:rPr>
      </w:pPr>
      <w:r>
        <w:br w:type="page"/>
      </w:r>
    </w:p>
    <w:p w14:paraId="54DB706B" w14:textId="77777777" w:rsidR="00EE26A5" w:rsidRDefault="00EE26A5" w:rsidP="00EE26A5">
      <w:pPr>
        <w:pStyle w:val="Rob"/>
      </w:pPr>
      <w:r>
        <w:t>Use the “Add create/update specification” section and the “Add Spec” button to make your Push Ref Specifications like below:</w:t>
      </w:r>
    </w:p>
    <w:p w14:paraId="54DB706C" w14:textId="77777777" w:rsidR="00EE26A5" w:rsidRDefault="00EE26A5" w:rsidP="00EE26A5">
      <w:pPr>
        <w:pStyle w:val="Rob"/>
      </w:pPr>
    </w:p>
    <w:p w14:paraId="54DB706D" w14:textId="77777777" w:rsidR="00EE26A5" w:rsidRDefault="00187FDE" w:rsidP="00EE26A5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54DB70C3" wp14:editId="54DB70C4">
            <wp:extent cx="5095875" cy="5572125"/>
            <wp:effectExtent l="1905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5572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B706E" w14:textId="77777777" w:rsidR="00EE26A5" w:rsidRDefault="00EE26A5" w:rsidP="00EE26A5">
      <w:pPr>
        <w:pStyle w:val="Rob"/>
      </w:pPr>
    </w:p>
    <w:p w14:paraId="54DB706F" w14:textId="77777777" w:rsidR="00EE26A5" w:rsidRDefault="00EE26A5" w:rsidP="00EE26A5">
      <w:pPr>
        <w:pStyle w:val="Rob"/>
      </w:pPr>
      <w:r>
        <w:t>Click Finish</w:t>
      </w:r>
    </w:p>
    <w:p w14:paraId="54DB7070" w14:textId="77777777" w:rsidR="00EE26A5" w:rsidRDefault="00EE26A5" w:rsidP="00EE26A5">
      <w:pPr>
        <w:pStyle w:val="Rob"/>
      </w:pPr>
    </w:p>
    <w:p w14:paraId="54DB7071" w14:textId="77777777" w:rsidR="00EE26A5" w:rsidRDefault="00EE26A5" w:rsidP="00EE26A5">
      <w:pPr>
        <w:rPr>
          <w:rFonts w:ascii="Verdana" w:hAnsi="Verdana"/>
          <w:sz w:val="24"/>
        </w:rPr>
      </w:pPr>
      <w:r>
        <w:br w:type="page"/>
      </w:r>
    </w:p>
    <w:p w14:paraId="54DB7072" w14:textId="77777777" w:rsidR="00EE26A5" w:rsidRDefault="00EE26A5" w:rsidP="00EE26A5">
      <w:pPr>
        <w:pStyle w:val="Rob"/>
      </w:pPr>
      <w:r>
        <w:t>This is how your push configuration should look.</w:t>
      </w:r>
    </w:p>
    <w:p w14:paraId="54DB7073" w14:textId="77777777" w:rsidR="00EE26A5" w:rsidRDefault="00EE26A5" w:rsidP="00EE26A5">
      <w:pPr>
        <w:pStyle w:val="Rob"/>
      </w:pPr>
    </w:p>
    <w:p w14:paraId="54DB7074" w14:textId="77777777" w:rsidR="00EE26A5" w:rsidRDefault="00187FDE" w:rsidP="00EE26A5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54DB70C5" wp14:editId="54DB70C6">
            <wp:extent cx="4429125" cy="3629025"/>
            <wp:effectExtent l="1905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B7075" w14:textId="77777777" w:rsidR="00EE26A5" w:rsidRDefault="00EE26A5" w:rsidP="00EE26A5">
      <w:pPr>
        <w:pStyle w:val="Rob"/>
      </w:pPr>
    </w:p>
    <w:p w14:paraId="54DB7076" w14:textId="77777777" w:rsidR="00EE26A5" w:rsidRDefault="00EE26A5" w:rsidP="00EE26A5">
      <w:pPr>
        <w:pStyle w:val="Rob"/>
      </w:pPr>
      <w:r>
        <w:t>Click the Save. Next time you want to push changes to the Remote you are already setup.</w:t>
      </w:r>
    </w:p>
    <w:p w14:paraId="54DB7077" w14:textId="77777777" w:rsidR="00FC27B1" w:rsidRDefault="00FC27B1" w:rsidP="00DA5C54">
      <w:pPr>
        <w:pStyle w:val="Rob"/>
      </w:pPr>
    </w:p>
    <w:p w14:paraId="54DB7078" w14:textId="77777777" w:rsidR="00187FDE" w:rsidRDefault="00187FDE">
      <w:pPr>
        <w:rPr>
          <w:rFonts w:ascii="Verdana" w:hAnsi="Verdana"/>
          <w:sz w:val="24"/>
        </w:rPr>
      </w:pPr>
      <w:r>
        <w:br w:type="page"/>
      </w:r>
    </w:p>
    <w:p w14:paraId="54DB7079" w14:textId="77777777" w:rsidR="00FC27B1" w:rsidRDefault="00FC27B1" w:rsidP="00DA5C54">
      <w:pPr>
        <w:pStyle w:val="Rob"/>
      </w:pPr>
    </w:p>
    <w:p w14:paraId="54DB707A" w14:textId="77777777" w:rsidR="00187FDE" w:rsidRPr="00877F72" w:rsidRDefault="00187FDE" w:rsidP="00187FDE">
      <w:pPr>
        <w:pStyle w:val="Rob"/>
        <w:spacing w:line="360" w:lineRule="auto"/>
        <w:rPr>
          <w:b/>
        </w:rPr>
      </w:pPr>
      <w:r>
        <w:rPr>
          <w:b/>
        </w:rPr>
        <w:t xml:space="preserve">Setup </w:t>
      </w:r>
      <w:r w:rsidRPr="00877F72">
        <w:rPr>
          <w:b/>
        </w:rPr>
        <w:t>Fetch Configuration:</w:t>
      </w:r>
    </w:p>
    <w:p w14:paraId="54DB707B" w14:textId="77777777" w:rsidR="00187FDE" w:rsidRDefault="00187FDE" w:rsidP="00187FDE">
      <w:pPr>
        <w:pStyle w:val="Rob"/>
        <w:numPr>
          <w:ilvl w:val="0"/>
          <w:numId w:val="10"/>
        </w:numPr>
      </w:pPr>
      <w:r>
        <w:t>In the Git Repository view, expand Remotes, Expand origin</w:t>
      </w:r>
    </w:p>
    <w:p w14:paraId="54DB707C" w14:textId="77777777" w:rsidR="00187FDE" w:rsidRDefault="00187FDE" w:rsidP="00187FDE">
      <w:pPr>
        <w:pStyle w:val="Rob"/>
        <w:numPr>
          <w:ilvl w:val="0"/>
          <w:numId w:val="10"/>
        </w:numPr>
      </w:pPr>
      <w:r>
        <w:t>A green Fetch URL should exist. Right-mouse, Configure Fetch…</w:t>
      </w:r>
    </w:p>
    <w:p w14:paraId="54DB707D" w14:textId="77777777" w:rsidR="00187FDE" w:rsidRDefault="00187FDE" w:rsidP="00187FDE">
      <w:pPr>
        <w:pStyle w:val="Rob"/>
        <w:ind w:left="720"/>
      </w:pPr>
    </w:p>
    <w:p w14:paraId="54DB707E" w14:textId="77777777" w:rsidR="00187FDE" w:rsidRDefault="00187FDE" w:rsidP="00187FDE">
      <w:pPr>
        <w:pStyle w:val="Rob"/>
      </w:pPr>
    </w:p>
    <w:p w14:paraId="54DB707F" w14:textId="77777777" w:rsidR="00187FDE" w:rsidRDefault="00187FDE" w:rsidP="00187FDE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54DB70C7" wp14:editId="54DB70C8">
            <wp:extent cx="4619625" cy="3590925"/>
            <wp:effectExtent l="1905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B7080" w14:textId="77777777" w:rsidR="00187FDE" w:rsidRDefault="00187FDE" w:rsidP="00187FDE">
      <w:pPr>
        <w:pStyle w:val="Rob"/>
      </w:pPr>
    </w:p>
    <w:p w14:paraId="54DB7081" w14:textId="77777777" w:rsidR="00187FDE" w:rsidRDefault="00187FDE" w:rsidP="00187FDE">
      <w:pPr>
        <w:pStyle w:val="Rob"/>
      </w:pPr>
      <w:r>
        <w:t>Click Advanced…</w:t>
      </w:r>
    </w:p>
    <w:p w14:paraId="54DB7082" w14:textId="77777777" w:rsidR="00187FDE" w:rsidRDefault="00187FDE" w:rsidP="00187FDE">
      <w:pPr>
        <w:pStyle w:val="Rob"/>
      </w:pPr>
    </w:p>
    <w:p w14:paraId="54DB7083" w14:textId="77777777" w:rsidR="00187FDE" w:rsidRDefault="00187FDE" w:rsidP="00187FDE">
      <w:pPr>
        <w:rPr>
          <w:rFonts w:ascii="Verdana" w:hAnsi="Verdana"/>
          <w:sz w:val="24"/>
        </w:rPr>
      </w:pPr>
      <w:r>
        <w:br w:type="page"/>
      </w:r>
    </w:p>
    <w:p w14:paraId="54DB7084" w14:textId="77777777" w:rsidR="00187FDE" w:rsidRDefault="00187FDE" w:rsidP="00187FDE">
      <w:pPr>
        <w:pStyle w:val="Rob"/>
      </w:pPr>
    </w:p>
    <w:p w14:paraId="54DB7085" w14:textId="77777777" w:rsidR="00187FDE" w:rsidRDefault="00187FDE" w:rsidP="00187FDE">
      <w:pPr>
        <w:pStyle w:val="Rob"/>
      </w:pPr>
      <w:r>
        <w:t>Make your Fetch Ref Specification look similar to below by using the “Add All Branches Spec” and “Add All tags Spec” buttons.</w:t>
      </w:r>
    </w:p>
    <w:p w14:paraId="54DB7086" w14:textId="77777777" w:rsidR="00187FDE" w:rsidRDefault="00187FDE" w:rsidP="00187FDE">
      <w:pPr>
        <w:pStyle w:val="Rob"/>
      </w:pPr>
    </w:p>
    <w:p w14:paraId="54DB7087" w14:textId="77777777" w:rsidR="00187FDE" w:rsidRDefault="00187FDE" w:rsidP="00187FDE">
      <w:pPr>
        <w:pStyle w:val="Rob"/>
      </w:pPr>
      <w:r>
        <w:rPr>
          <w:noProof/>
          <w:lang w:bidi="ta-IN"/>
        </w:rPr>
        <w:drawing>
          <wp:inline distT="0" distB="0" distL="0" distR="0" wp14:anchorId="54DB70C9" wp14:editId="54DB70CA">
            <wp:extent cx="5219700" cy="5724525"/>
            <wp:effectExtent l="1905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5724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B7088" w14:textId="77777777" w:rsidR="00187FDE" w:rsidRDefault="00187FDE" w:rsidP="00187FDE">
      <w:pPr>
        <w:pStyle w:val="Rob"/>
      </w:pPr>
    </w:p>
    <w:p w14:paraId="54DB7089" w14:textId="77777777" w:rsidR="00187FDE" w:rsidRDefault="00187FDE" w:rsidP="00187FDE">
      <w:pPr>
        <w:pStyle w:val="Rob"/>
      </w:pPr>
      <w:r>
        <w:t>Click Finish</w:t>
      </w:r>
    </w:p>
    <w:p w14:paraId="54DB708A" w14:textId="77777777" w:rsidR="00187FDE" w:rsidRDefault="00187FDE" w:rsidP="00187FDE">
      <w:pPr>
        <w:pStyle w:val="Rob"/>
      </w:pPr>
    </w:p>
    <w:p w14:paraId="54DB708B" w14:textId="77777777" w:rsidR="00187FDE" w:rsidRDefault="00187FDE" w:rsidP="00187FDE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54DB70CB" wp14:editId="54DB70CC">
            <wp:extent cx="4619625" cy="3590925"/>
            <wp:effectExtent l="19050" t="0" r="952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B708C" w14:textId="77777777" w:rsidR="00187FDE" w:rsidRDefault="00187FDE" w:rsidP="00187FDE">
      <w:pPr>
        <w:pStyle w:val="Rob"/>
      </w:pPr>
    </w:p>
    <w:p w14:paraId="54DB708D" w14:textId="77777777" w:rsidR="00187FDE" w:rsidRDefault="00187FDE" w:rsidP="00187FDE">
      <w:pPr>
        <w:pStyle w:val="Rob"/>
      </w:pPr>
      <w:r>
        <w:t>Click “Save and Fetch”</w:t>
      </w:r>
    </w:p>
    <w:p w14:paraId="54DB708E" w14:textId="77777777" w:rsidR="00187FDE" w:rsidRDefault="00187FDE" w:rsidP="00187FDE">
      <w:pPr>
        <w:pStyle w:val="Rob"/>
      </w:pPr>
    </w:p>
    <w:p w14:paraId="54DB708F" w14:textId="77777777" w:rsidR="00187FDE" w:rsidRDefault="00187FDE">
      <w:pPr>
        <w:rPr>
          <w:rFonts w:ascii="Verdana" w:hAnsi="Verdana"/>
          <w:sz w:val="24"/>
        </w:rPr>
      </w:pPr>
      <w:r>
        <w:br w:type="page"/>
      </w:r>
    </w:p>
    <w:p w14:paraId="54DB7090" w14:textId="77777777" w:rsidR="00187FDE" w:rsidRDefault="00187FDE" w:rsidP="00187FDE">
      <w:pPr>
        <w:pStyle w:val="Rob"/>
      </w:pPr>
      <w:r>
        <w:t>Your Git Repositories view should now look similar to below:</w:t>
      </w:r>
    </w:p>
    <w:p w14:paraId="54DB7091" w14:textId="77777777" w:rsidR="00187FDE" w:rsidRDefault="00187FDE" w:rsidP="00187FDE">
      <w:pPr>
        <w:pStyle w:val="Rob"/>
      </w:pPr>
    </w:p>
    <w:p w14:paraId="54DB7092" w14:textId="77777777" w:rsidR="00187FDE" w:rsidRDefault="00187FDE" w:rsidP="00187FDE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54DB70CD" wp14:editId="54DB70CE">
            <wp:extent cx="4181475" cy="4486275"/>
            <wp:effectExtent l="19050" t="0" r="9525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475" cy="4486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B7093" w14:textId="77777777" w:rsidR="00187FDE" w:rsidRDefault="00187FDE" w:rsidP="00187FDE">
      <w:pPr>
        <w:pStyle w:val="Rob"/>
      </w:pPr>
    </w:p>
    <w:p w14:paraId="54DB7094" w14:textId="77777777" w:rsidR="00187FDE" w:rsidRDefault="00187FDE" w:rsidP="00187FDE">
      <w:pPr>
        <w:rPr>
          <w:rFonts w:ascii="Verdana" w:hAnsi="Verdana"/>
          <w:sz w:val="24"/>
        </w:rPr>
      </w:pPr>
      <w:r>
        <w:br w:type="page"/>
      </w:r>
    </w:p>
    <w:p w14:paraId="54DB7095" w14:textId="77777777" w:rsidR="00187FDE" w:rsidRPr="00877F72" w:rsidRDefault="00187FDE" w:rsidP="00187FDE">
      <w:pPr>
        <w:pStyle w:val="Rob"/>
        <w:spacing w:line="360" w:lineRule="auto"/>
        <w:rPr>
          <w:b/>
        </w:rPr>
      </w:pPr>
      <w:r>
        <w:rPr>
          <w:b/>
        </w:rPr>
        <w:t>Prepare each branch for Pull</w:t>
      </w:r>
      <w:r w:rsidRPr="00877F72">
        <w:rPr>
          <w:b/>
        </w:rPr>
        <w:t>:</w:t>
      </w:r>
    </w:p>
    <w:p w14:paraId="54DB7096" w14:textId="77777777" w:rsidR="00187FDE" w:rsidRDefault="00187FDE" w:rsidP="00187FDE">
      <w:pPr>
        <w:pStyle w:val="Rob"/>
        <w:numPr>
          <w:ilvl w:val="0"/>
          <w:numId w:val="10"/>
        </w:numPr>
      </w:pPr>
      <w:r>
        <w:t>In the Git Repository view, expand Branches, Local, Right-mouse on the master branch, Configure Branch…</w:t>
      </w:r>
    </w:p>
    <w:p w14:paraId="54DB7097" w14:textId="77777777" w:rsidR="00187FDE" w:rsidRDefault="00187FDE" w:rsidP="00187FDE">
      <w:pPr>
        <w:pStyle w:val="Rob"/>
        <w:numPr>
          <w:ilvl w:val="0"/>
          <w:numId w:val="10"/>
        </w:numPr>
      </w:pPr>
      <w:r>
        <w:t>Make your Git Branch Configuration look exactly as below.</w:t>
      </w:r>
    </w:p>
    <w:p w14:paraId="54DB7098" w14:textId="77777777" w:rsidR="00187FDE" w:rsidRDefault="00187FDE" w:rsidP="00187FDE">
      <w:pPr>
        <w:pStyle w:val="Rob"/>
      </w:pPr>
    </w:p>
    <w:p w14:paraId="54DB7099" w14:textId="77777777" w:rsidR="00187FDE" w:rsidRDefault="00187FDE" w:rsidP="00187FDE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54DB70CF" wp14:editId="54DB70D0">
            <wp:extent cx="4210050" cy="2362200"/>
            <wp:effectExtent l="19050" t="0" r="0" b="0"/>
            <wp:docPr id="32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B709A" w14:textId="77777777" w:rsidR="00187FDE" w:rsidRDefault="00187FDE" w:rsidP="00187FDE">
      <w:pPr>
        <w:pStyle w:val="Rob"/>
      </w:pPr>
    </w:p>
    <w:p w14:paraId="54DB709B" w14:textId="77777777" w:rsidR="00187FDE" w:rsidRDefault="00187FDE" w:rsidP="00187FDE">
      <w:pPr>
        <w:pStyle w:val="Rob"/>
      </w:pPr>
      <w:r>
        <w:t>Click OK</w:t>
      </w:r>
    </w:p>
    <w:p w14:paraId="54DB709C" w14:textId="77777777" w:rsidR="00187FDE" w:rsidRDefault="00187FDE" w:rsidP="00187FDE">
      <w:pPr>
        <w:pStyle w:val="Rob"/>
      </w:pPr>
    </w:p>
    <w:p w14:paraId="54DB709D" w14:textId="77777777" w:rsidR="00187FDE" w:rsidRDefault="00187FDE" w:rsidP="00187FDE">
      <w:pPr>
        <w:pStyle w:val="Rob"/>
      </w:pPr>
      <w:r>
        <w:t>Do the same for the develop branch</w:t>
      </w:r>
    </w:p>
    <w:p w14:paraId="54DB709E" w14:textId="77777777" w:rsidR="00187FDE" w:rsidRDefault="00187FDE" w:rsidP="00187FDE">
      <w:pPr>
        <w:pStyle w:val="Rob"/>
      </w:pPr>
    </w:p>
    <w:p w14:paraId="54DB709F" w14:textId="77777777" w:rsidR="00187FDE" w:rsidRDefault="00187FDE" w:rsidP="00187FDE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54DB70D1" wp14:editId="54DB70D2">
            <wp:extent cx="4210050" cy="2362200"/>
            <wp:effectExtent l="19050" t="0" r="0" b="0"/>
            <wp:docPr id="35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B70A0" w14:textId="77777777" w:rsidR="00187FDE" w:rsidRDefault="00187FDE" w:rsidP="00187FDE">
      <w:pPr>
        <w:pStyle w:val="Rob"/>
      </w:pPr>
    </w:p>
    <w:p w14:paraId="54DB70A1" w14:textId="77777777" w:rsidR="00187FDE" w:rsidRDefault="00187FDE" w:rsidP="00187FDE">
      <w:pPr>
        <w:pStyle w:val="Rob"/>
      </w:pPr>
      <w:r>
        <w:t>Click OK</w:t>
      </w:r>
    </w:p>
    <w:p w14:paraId="54DB70A2" w14:textId="77777777" w:rsidR="00187FDE" w:rsidRDefault="00187FDE" w:rsidP="00187FDE">
      <w:pPr>
        <w:pStyle w:val="Rob"/>
      </w:pPr>
    </w:p>
    <w:p w14:paraId="54DB70A3" w14:textId="77777777" w:rsidR="00187FDE" w:rsidRDefault="00187FDE" w:rsidP="00187FDE">
      <w:pPr>
        <w:rPr>
          <w:rFonts w:ascii="Verdana" w:hAnsi="Verdana"/>
          <w:sz w:val="24"/>
        </w:rPr>
      </w:pPr>
      <w:r>
        <w:br w:type="page"/>
      </w:r>
    </w:p>
    <w:p w14:paraId="54DB70A4" w14:textId="77777777" w:rsidR="00187FDE" w:rsidRDefault="00187FDE" w:rsidP="00187FDE">
      <w:pPr>
        <w:pStyle w:val="Rob"/>
      </w:pPr>
    </w:p>
    <w:p w14:paraId="54DB70A5" w14:textId="77777777" w:rsidR="00187FDE" w:rsidRPr="00877F72" w:rsidRDefault="00187FDE" w:rsidP="00187FDE">
      <w:pPr>
        <w:pStyle w:val="Rob"/>
        <w:spacing w:line="360" w:lineRule="auto"/>
        <w:rPr>
          <w:b/>
        </w:rPr>
      </w:pPr>
      <w:r>
        <w:rPr>
          <w:b/>
        </w:rPr>
        <w:t>Verify “Pull” is configured correctly</w:t>
      </w:r>
      <w:r w:rsidRPr="00877F72">
        <w:rPr>
          <w:b/>
        </w:rPr>
        <w:t>:</w:t>
      </w:r>
    </w:p>
    <w:p w14:paraId="54DB70A6" w14:textId="77777777" w:rsidR="00187FDE" w:rsidRDefault="00187FDE" w:rsidP="00187FDE">
      <w:pPr>
        <w:pStyle w:val="Rob"/>
        <w:numPr>
          <w:ilvl w:val="0"/>
          <w:numId w:val="10"/>
        </w:numPr>
      </w:pPr>
      <w:r>
        <w:t>The Pull process works at the Repo level and only fetches and merges the currently checked out branch.</w:t>
      </w:r>
    </w:p>
    <w:p w14:paraId="54DB70A7" w14:textId="77777777" w:rsidR="00187FDE" w:rsidRDefault="00187FDE" w:rsidP="00187FDE">
      <w:pPr>
        <w:pStyle w:val="Rob"/>
        <w:numPr>
          <w:ilvl w:val="0"/>
          <w:numId w:val="10"/>
        </w:numPr>
      </w:pPr>
      <w:r>
        <w:t>In the Git Repository view,&gt;</w:t>
      </w:r>
    </w:p>
    <w:p w14:paraId="54DB70A8" w14:textId="77777777" w:rsidR="00187FDE" w:rsidRDefault="00187FDE" w:rsidP="00187FDE">
      <w:pPr>
        <w:pStyle w:val="Rob"/>
        <w:numPr>
          <w:ilvl w:val="0"/>
          <w:numId w:val="10"/>
        </w:numPr>
      </w:pPr>
      <w:r>
        <w:t>Right-mouse on the Repo (top level folder), &gt; Pull</w:t>
      </w:r>
    </w:p>
    <w:p w14:paraId="54DB70A9" w14:textId="77777777" w:rsidR="00187FDE" w:rsidRDefault="00187FDE" w:rsidP="00187FDE">
      <w:pPr>
        <w:pStyle w:val="Rob"/>
      </w:pPr>
    </w:p>
    <w:p w14:paraId="54DB70AA" w14:textId="77777777" w:rsidR="00187FDE" w:rsidRDefault="00187FDE" w:rsidP="00187FDE">
      <w:pPr>
        <w:pStyle w:val="Rob"/>
      </w:pPr>
      <w:r>
        <w:t>You should see a dialog similar to below. Since there are no changes on the remote compared to locally, The “Pull Result” dialog reports that everything is up-to-date.</w:t>
      </w:r>
    </w:p>
    <w:p w14:paraId="54DB70AB" w14:textId="77777777" w:rsidR="00187FDE" w:rsidRDefault="00187FDE" w:rsidP="00187FDE">
      <w:pPr>
        <w:pStyle w:val="Rob"/>
      </w:pPr>
    </w:p>
    <w:p w14:paraId="54DB70AC" w14:textId="77777777" w:rsidR="00187FDE" w:rsidRDefault="00187FDE" w:rsidP="00187FDE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54DB70D3" wp14:editId="54DB70D4">
            <wp:extent cx="3676650" cy="1628775"/>
            <wp:effectExtent l="19050" t="0" r="0" b="0"/>
            <wp:docPr id="33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1628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B70AD" w14:textId="77777777" w:rsidR="00187FDE" w:rsidRDefault="00187FDE" w:rsidP="00187FDE">
      <w:pPr>
        <w:pStyle w:val="Rob"/>
      </w:pPr>
    </w:p>
    <w:p w14:paraId="54DB70AE" w14:textId="77777777" w:rsidR="00187FDE" w:rsidRDefault="00187FDE" w:rsidP="00187FDE">
      <w:pPr>
        <w:pStyle w:val="Rob"/>
      </w:pPr>
    </w:p>
    <w:sectPr w:rsidR="00187FDE" w:rsidSect="00EF1199">
      <w:headerReference w:type="default" r:id="rId29"/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DB70D7" w14:textId="77777777" w:rsidR="00067331" w:rsidRDefault="00067331" w:rsidP="00C9683A">
      <w:pPr>
        <w:spacing w:after="0" w:line="240" w:lineRule="auto"/>
      </w:pPr>
      <w:r>
        <w:separator/>
      </w:r>
    </w:p>
  </w:endnote>
  <w:endnote w:type="continuationSeparator" w:id="0">
    <w:p w14:paraId="54DB70D8" w14:textId="77777777" w:rsidR="00067331" w:rsidRDefault="00067331" w:rsidP="00C968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75794314"/>
      <w:docPartObj>
        <w:docPartGallery w:val="Page Numbers (Bottom of Page)"/>
        <w:docPartUnique/>
      </w:docPartObj>
    </w:sdtPr>
    <w:sdtEndPr/>
    <w:sdtContent>
      <w:p w14:paraId="54DB70DA" w14:textId="77777777" w:rsidR="00063D75" w:rsidRDefault="00507BE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4DB70DB" w14:textId="77777777" w:rsidR="00C9683A" w:rsidRDefault="00C9683A" w:rsidP="00C9683A">
    <w:pPr>
      <w:pStyle w:val="Footer"/>
      <w:tabs>
        <w:tab w:val="clear" w:pos="4680"/>
        <w:tab w:val="clear" w:pos="9360"/>
        <w:tab w:val="left" w:pos="393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DB70D5" w14:textId="77777777" w:rsidR="00067331" w:rsidRDefault="00067331" w:rsidP="00C9683A">
      <w:pPr>
        <w:spacing w:after="0" w:line="240" w:lineRule="auto"/>
      </w:pPr>
      <w:r>
        <w:separator/>
      </w:r>
    </w:p>
  </w:footnote>
  <w:footnote w:type="continuationSeparator" w:id="0">
    <w:p w14:paraId="54DB70D6" w14:textId="77777777" w:rsidR="00067331" w:rsidRDefault="00067331" w:rsidP="00C968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DB70D9" w14:textId="77777777" w:rsidR="00C9683A" w:rsidRPr="003A160F" w:rsidRDefault="003B1E81" w:rsidP="00C9683A">
    <w:pPr>
      <w:pStyle w:val="Header"/>
      <w:jc w:val="center"/>
      <w:rPr>
        <w:sz w:val="32"/>
        <w:szCs w:val="32"/>
      </w:rPr>
    </w:pPr>
    <w:r>
      <w:rPr>
        <w:noProof/>
        <w:sz w:val="32"/>
        <w:szCs w:val="32"/>
      </w:rPr>
      <w:t>G</w:t>
    </w:r>
    <w:r w:rsidR="00DA5C54">
      <w:rPr>
        <w:noProof/>
        <w:sz w:val="32"/>
        <w:szCs w:val="32"/>
      </w:rPr>
      <w:t>etting RAD</w:t>
    </w:r>
    <w:r w:rsidR="00BC79D2">
      <w:rPr>
        <w:noProof/>
        <w:sz w:val="32"/>
        <w:szCs w:val="32"/>
      </w:rPr>
      <w:t xml:space="preserve"> Projects from Gi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D2079A"/>
    <w:multiLevelType w:val="hybridMultilevel"/>
    <w:tmpl w:val="ACDA9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235A88"/>
    <w:multiLevelType w:val="hybridMultilevel"/>
    <w:tmpl w:val="B0844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144A49"/>
    <w:multiLevelType w:val="hybridMultilevel"/>
    <w:tmpl w:val="12FA5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214989"/>
    <w:multiLevelType w:val="hybridMultilevel"/>
    <w:tmpl w:val="ACA25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95353C"/>
    <w:multiLevelType w:val="hybridMultilevel"/>
    <w:tmpl w:val="EFAEA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101F35"/>
    <w:multiLevelType w:val="hybridMultilevel"/>
    <w:tmpl w:val="F5D8F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3E3FBF"/>
    <w:multiLevelType w:val="hybridMultilevel"/>
    <w:tmpl w:val="6AB4E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0A60FE"/>
    <w:multiLevelType w:val="hybridMultilevel"/>
    <w:tmpl w:val="9A2AB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A23849"/>
    <w:multiLevelType w:val="hybridMultilevel"/>
    <w:tmpl w:val="2BB04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D61021"/>
    <w:multiLevelType w:val="hybridMultilevel"/>
    <w:tmpl w:val="E4FC2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7"/>
  </w:num>
  <w:num w:numId="4">
    <w:abstractNumId w:val="2"/>
  </w:num>
  <w:num w:numId="5">
    <w:abstractNumId w:val="5"/>
  </w:num>
  <w:num w:numId="6">
    <w:abstractNumId w:val="4"/>
  </w:num>
  <w:num w:numId="7">
    <w:abstractNumId w:val="6"/>
  </w:num>
  <w:num w:numId="8">
    <w:abstractNumId w:val="0"/>
  </w:num>
  <w:num w:numId="9">
    <w:abstractNumId w:val="8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Y2sTC2NLSwNDIzMDVU0lEKTi0uzszPAykwrAUAZTD0bSwAAAA="/>
  </w:docVars>
  <w:rsids>
    <w:rsidRoot w:val="00C9683A"/>
    <w:rsid w:val="0002305C"/>
    <w:rsid w:val="00063D75"/>
    <w:rsid w:val="00067331"/>
    <w:rsid w:val="00130D6D"/>
    <w:rsid w:val="0014520C"/>
    <w:rsid w:val="00147539"/>
    <w:rsid w:val="00180D3B"/>
    <w:rsid w:val="00185E15"/>
    <w:rsid w:val="00187FDE"/>
    <w:rsid w:val="00190908"/>
    <w:rsid w:val="00192D87"/>
    <w:rsid w:val="00197BC9"/>
    <w:rsid w:val="001C796C"/>
    <w:rsid w:val="002378C8"/>
    <w:rsid w:val="0027550C"/>
    <w:rsid w:val="00290F79"/>
    <w:rsid w:val="00326877"/>
    <w:rsid w:val="00356F8F"/>
    <w:rsid w:val="00366EF4"/>
    <w:rsid w:val="00374744"/>
    <w:rsid w:val="003A160F"/>
    <w:rsid w:val="003B1E81"/>
    <w:rsid w:val="003E3995"/>
    <w:rsid w:val="00421DD8"/>
    <w:rsid w:val="00437F2A"/>
    <w:rsid w:val="0046015C"/>
    <w:rsid w:val="004A0E1F"/>
    <w:rsid w:val="004C3461"/>
    <w:rsid w:val="0050779F"/>
    <w:rsid w:val="00507BE1"/>
    <w:rsid w:val="0056296F"/>
    <w:rsid w:val="00576127"/>
    <w:rsid w:val="005E0A09"/>
    <w:rsid w:val="005F1BE7"/>
    <w:rsid w:val="006577DE"/>
    <w:rsid w:val="00667515"/>
    <w:rsid w:val="006B1DC7"/>
    <w:rsid w:val="006F474A"/>
    <w:rsid w:val="008425EE"/>
    <w:rsid w:val="00846C7B"/>
    <w:rsid w:val="009423BF"/>
    <w:rsid w:val="00996043"/>
    <w:rsid w:val="009B4150"/>
    <w:rsid w:val="00A228E5"/>
    <w:rsid w:val="00A46AD0"/>
    <w:rsid w:val="00A86043"/>
    <w:rsid w:val="00B05C76"/>
    <w:rsid w:val="00B37C55"/>
    <w:rsid w:val="00BB0E1A"/>
    <w:rsid w:val="00BB5383"/>
    <w:rsid w:val="00BC79D2"/>
    <w:rsid w:val="00C91CC4"/>
    <w:rsid w:val="00C9683A"/>
    <w:rsid w:val="00CE6A0A"/>
    <w:rsid w:val="00D060A1"/>
    <w:rsid w:val="00D2395E"/>
    <w:rsid w:val="00DA5C54"/>
    <w:rsid w:val="00E15174"/>
    <w:rsid w:val="00E248C5"/>
    <w:rsid w:val="00EE26A5"/>
    <w:rsid w:val="00EF1199"/>
    <w:rsid w:val="00F34EB3"/>
    <w:rsid w:val="00F77123"/>
    <w:rsid w:val="00FA5193"/>
    <w:rsid w:val="00FC27B1"/>
    <w:rsid w:val="00FD0A8F"/>
    <w:rsid w:val="00FE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B7025"/>
  <w15:docId w15:val="{34A1E62D-9613-4F44-9622-656D0622C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5C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ob">
    <w:name w:val="Rob"/>
    <w:basedOn w:val="Normal"/>
    <w:qFormat/>
    <w:rsid w:val="004C3461"/>
    <w:pPr>
      <w:spacing w:after="0" w:line="240" w:lineRule="auto"/>
    </w:pPr>
    <w:rPr>
      <w:rFonts w:ascii="Verdana" w:hAnsi="Verdana"/>
      <w:sz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9683A"/>
  </w:style>
  <w:style w:type="paragraph" w:styleId="Footer">
    <w:name w:val="footer"/>
    <w:basedOn w:val="Normal"/>
    <w:link w:val="FooterChar"/>
    <w:uiPriority w:val="99"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83A"/>
  </w:style>
  <w:style w:type="character" w:styleId="Hyperlink">
    <w:name w:val="Hyperlink"/>
    <w:basedOn w:val="DefaultParagraphFont"/>
    <w:uiPriority w:val="99"/>
    <w:semiHidden/>
    <w:unhideWhenUsed/>
    <w:rsid w:val="005F1BE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5C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C5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97F9E70B26B043BC24B8FC0C621A8F" ma:contentTypeVersion="0" ma:contentTypeDescription="Create a new document." ma:contentTypeScope="" ma:versionID="4b617fd83d92fb36e030ab85f555bb3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80D5E5AC-40BA-4FE0-845F-88DB1F911807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FF262C8F-8884-41F7-81BD-0CBB67F503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75A4B2-BC77-484C-AF42-C1B79F96DD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2</TotalTime>
  <Pages>16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oeeba</Company>
  <LinksUpToDate>false</LinksUpToDate>
  <CharactersWithSpaces>25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</dc:creator>
  <cp:keywords/>
  <dc:description/>
  <cp:lastModifiedBy>prakash varadarajulu</cp:lastModifiedBy>
  <cp:revision>27</cp:revision>
  <dcterms:created xsi:type="dcterms:W3CDTF">2013-01-04T13:41:00Z</dcterms:created>
  <dcterms:modified xsi:type="dcterms:W3CDTF">2016-11-11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97F9E70B26B043BC24B8FC0C621A8F</vt:lpwstr>
  </property>
</Properties>
</file>